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4381" w:rsidRPr="00594381" w:rsidRDefault="00594381" w:rsidP="00594381">
      <w:pPr>
        <w:rPr>
          <w:color w:val="A6A6A6" w:themeColor="background1" w:themeShade="A6"/>
        </w:rPr>
      </w:pPr>
      <w:bookmarkStart w:id="0" w:name="_GoBack"/>
      <w:bookmarkEnd w:id="0"/>
      <w:r w:rsidRPr="0055067C">
        <w:rPr>
          <w:color w:val="A6A6A6" w:themeColor="background1" w:themeShade="A6"/>
        </w:rPr>
        <w:t>Please delete this section in grey after completing this</w:t>
      </w:r>
      <w:r>
        <w:rPr>
          <w:color w:val="A6A6A6" w:themeColor="background1" w:themeShade="A6"/>
        </w:rPr>
        <w:t xml:space="preserve"> letter by filling in</w:t>
      </w:r>
      <w:r w:rsidRPr="0055067C">
        <w:rPr>
          <w:color w:val="A6A6A6" w:themeColor="background1" w:themeShade="A6"/>
        </w:rPr>
        <w:t xml:space="preserve"> your unit type and number</w:t>
      </w:r>
      <w:r>
        <w:rPr>
          <w:color w:val="A6A6A6" w:themeColor="background1" w:themeShade="A6"/>
        </w:rPr>
        <w:t xml:space="preserve">, your name, and your chosen food bank. </w:t>
      </w:r>
    </w:p>
    <w:p w:rsidR="0086598D" w:rsidRDefault="0086598D" w:rsidP="0086598D">
      <w:pPr>
        <w:spacing w:line="480" w:lineRule="auto"/>
      </w:pPr>
      <w:r w:rsidRPr="00B4190E">
        <w:rPr>
          <w:noProof/>
        </w:rPr>
        <w:t>Hello</w:t>
      </w:r>
      <w:r w:rsidR="00B4190E">
        <w:rPr>
          <w:noProof/>
        </w:rPr>
        <w:t>,</w:t>
      </w:r>
      <w:r>
        <w:t xml:space="preserve"> Neighbor!</w:t>
      </w:r>
    </w:p>
    <w:p w:rsidR="0086598D" w:rsidRDefault="0086598D" w:rsidP="0086598D">
      <w:pPr>
        <w:spacing w:line="480" w:lineRule="auto"/>
      </w:pPr>
      <w:r>
        <w:t xml:space="preserve">We hope you are enjoying fall and all of the beauty that comes with the season. The holiday season is quickly approaching, which means local food banks are struggling to provide food for the increasing number of families who need their help. We are local Scouts collecting food for such food banks through a program called Scouting for Food. Please help us to collect food by filling the bag we have left you with nonperishable food. We will be by next weekend to pick up your bag. Thank you for helping us to make a BIG difference in our community! </w:t>
      </w:r>
    </w:p>
    <w:p w:rsidR="0086598D" w:rsidRDefault="0086598D" w:rsidP="0086598D">
      <w:pPr>
        <w:spacing w:line="480" w:lineRule="auto"/>
      </w:pPr>
      <w:r>
        <w:t xml:space="preserve">Sincerely, </w:t>
      </w:r>
    </w:p>
    <w:p w:rsidR="0086598D" w:rsidRDefault="0086598D" w:rsidP="0086598D">
      <w:pPr>
        <w:spacing w:line="480" w:lineRule="auto"/>
      </w:pPr>
    </w:p>
    <w:p w:rsidR="007039BC" w:rsidRDefault="0086598D" w:rsidP="0086598D">
      <w:pPr>
        <w:spacing w:line="480" w:lineRule="auto"/>
      </w:pPr>
      <w:r w:rsidRPr="0086598D">
        <w:rPr>
          <w:highlight w:val="yellow"/>
        </w:rPr>
        <w:t>Pack / Troop / Crew _______</w:t>
      </w:r>
    </w:p>
    <w:p w:rsidR="0086598D" w:rsidRDefault="0086598D" w:rsidP="0086598D">
      <w:pPr>
        <w:spacing w:line="480" w:lineRule="auto"/>
      </w:pPr>
      <w:r>
        <w:t>Simon Kenton Council, Boy Scouts of America</w:t>
      </w:r>
    </w:p>
    <w:p w:rsidR="0086598D" w:rsidRDefault="0086598D" w:rsidP="0086598D">
      <w:pPr>
        <w:spacing w:line="480" w:lineRule="auto"/>
      </w:pPr>
    </w:p>
    <w:sectPr w:rsidR="008659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sbQwNDE0NDUxtDRT0lEKTi0uzszPAykwqgUAb9aMBiwAAAA="/>
  </w:docVars>
  <w:rsids>
    <w:rsidRoot w:val="0086598D"/>
    <w:rsid w:val="00211F00"/>
    <w:rsid w:val="00594381"/>
    <w:rsid w:val="007039BC"/>
    <w:rsid w:val="0086598D"/>
    <w:rsid w:val="00A273E2"/>
    <w:rsid w:val="00B41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8AB21E-981D-485E-AEF0-7B4915AA9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9</Words>
  <Characters>67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e Thomas</dc:creator>
  <cp:keywords/>
  <dc:description/>
  <cp:lastModifiedBy>Val Ashburn</cp:lastModifiedBy>
  <cp:revision>2</cp:revision>
  <dcterms:created xsi:type="dcterms:W3CDTF">2016-10-06T18:18:00Z</dcterms:created>
  <dcterms:modified xsi:type="dcterms:W3CDTF">2016-10-06T18:18:00Z</dcterms:modified>
</cp:coreProperties>
</file>